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00000" w:rsidRDefault="00BA5BDC" w:rsidP="00BA5BDC">
      <w:pPr>
        <w:rPr>
          <w:rFonts w:ascii="Times New Roman" w:hAnsi="Times New Roman" w:cs="Times New Roman"/>
          <w:sz w:val="24"/>
          <w:szCs w:val="24"/>
        </w:rPr>
      </w:pPr>
      <w:r w:rsidRPr="00BA5BDC">
        <w:rPr>
          <w:rFonts w:ascii="Times New Roman" w:hAnsi="Times New Roman" w:cs="Times New Roman"/>
          <w:b/>
          <w:sz w:val="24"/>
          <w:szCs w:val="24"/>
        </w:rPr>
        <w:t>Task1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C619B" w:rsidRPr="00BA5BDC">
        <w:rPr>
          <w:rFonts w:ascii="Times New Roman" w:hAnsi="Times New Roman" w:cs="Times New Roman"/>
          <w:sz w:val="24"/>
          <w:szCs w:val="24"/>
        </w:rPr>
        <w:t>Create PHP file to read student data (</w:t>
      </w:r>
      <w:proofErr w:type="spellStart"/>
      <w:r w:rsidR="003C619B" w:rsidRPr="00BA5BDC">
        <w:rPr>
          <w:rFonts w:ascii="Times New Roman" w:hAnsi="Times New Roman" w:cs="Times New Roman"/>
          <w:sz w:val="24"/>
          <w:szCs w:val="24"/>
        </w:rPr>
        <w:t>RNo</w:t>
      </w:r>
      <w:proofErr w:type="spellEnd"/>
      <w:r w:rsidR="003C619B" w:rsidRPr="00BA5BD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3C619B" w:rsidRPr="00BA5BDC">
        <w:rPr>
          <w:rFonts w:ascii="Times New Roman" w:hAnsi="Times New Roman" w:cs="Times New Roman"/>
          <w:sz w:val="24"/>
          <w:szCs w:val="24"/>
        </w:rPr>
        <w:t>Sname</w:t>
      </w:r>
      <w:proofErr w:type="spellEnd"/>
      <w:r w:rsidR="003C619B" w:rsidRPr="00BA5BDC">
        <w:rPr>
          <w:rFonts w:ascii="Times New Roman" w:hAnsi="Times New Roman" w:cs="Times New Roman"/>
          <w:sz w:val="24"/>
          <w:szCs w:val="24"/>
        </w:rPr>
        <w:t xml:space="preserve">, 3 subject marks) from html form and display the result in the table as shown below. (Use POST method) </w:t>
      </w:r>
    </w:p>
    <w:tbl>
      <w:tblPr>
        <w:tblW w:w="10580" w:type="dxa"/>
        <w:tblCellMar>
          <w:left w:w="0" w:type="dxa"/>
          <w:right w:w="0" w:type="dxa"/>
        </w:tblCellMar>
        <w:tblLook w:val="04A0"/>
      </w:tblPr>
      <w:tblGrid>
        <w:gridCol w:w="2116"/>
        <w:gridCol w:w="2116"/>
        <w:gridCol w:w="2115"/>
        <w:gridCol w:w="2117"/>
        <w:gridCol w:w="2116"/>
      </w:tblGrid>
      <w:tr w:rsidR="00BA5BDC" w:rsidRPr="00BA5BDC" w:rsidTr="00BA5BDC">
        <w:trPr>
          <w:trHeight w:val="584"/>
        </w:trPr>
        <w:tc>
          <w:tcPr>
            <w:tcW w:w="2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00000" w:rsidRPr="00BA5BDC" w:rsidRDefault="00BA5BDC" w:rsidP="00BA5B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A5BD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RNo</w:t>
            </w:r>
            <w:proofErr w:type="spellEnd"/>
            <w:r w:rsidRPr="00BA5BD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00000" w:rsidRPr="00BA5BDC" w:rsidRDefault="00BA5BDC" w:rsidP="00BA5B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A5BD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Name</w:t>
            </w:r>
            <w:proofErr w:type="spellEnd"/>
            <w:r w:rsidRPr="00BA5BD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00000" w:rsidRPr="00BA5BDC" w:rsidRDefault="00BA5BDC" w:rsidP="00BA5B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5BD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otal</w:t>
            </w:r>
            <w:r w:rsidRPr="00BA5BD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00000" w:rsidRPr="00BA5BDC" w:rsidRDefault="00BA5BDC" w:rsidP="00BA5B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5BDC">
              <w:rPr>
                <w:rFonts w:ascii="Times New Roman" w:hAnsi="Times New Roman" w:cs="Times New Roman"/>
                <w:sz w:val="24"/>
                <w:szCs w:val="24"/>
              </w:rPr>
              <w:t xml:space="preserve">Percentage </w:t>
            </w:r>
          </w:p>
        </w:tc>
        <w:tc>
          <w:tcPr>
            <w:tcW w:w="2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00000" w:rsidRPr="00BA5BDC" w:rsidRDefault="00BA5BDC" w:rsidP="00BA5B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5BDC">
              <w:rPr>
                <w:rFonts w:ascii="Times New Roman" w:hAnsi="Times New Roman" w:cs="Times New Roman"/>
                <w:sz w:val="24"/>
                <w:szCs w:val="24"/>
              </w:rPr>
              <w:t xml:space="preserve">Result </w:t>
            </w:r>
          </w:p>
        </w:tc>
      </w:tr>
      <w:tr w:rsidR="00BA5BDC" w:rsidRPr="00BA5BDC" w:rsidTr="00BA5BDC">
        <w:trPr>
          <w:trHeight w:val="584"/>
        </w:trPr>
        <w:tc>
          <w:tcPr>
            <w:tcW w:w="2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00000" w:rsidRPr="00BA5BDC" w:rsidRDefault="00BA5BDC" w:rsidP="00BA5B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5BD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0274</w:t>
            </w:r>
            <w:r w:rsidRPr="00BA5BD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00000" w:rsidRPr="00BA5BDC" w:rsidRDefault="00BA5BDC" w:rsidP="00BA5B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5BD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handra Mohan</w:t>
            </w:r>
            <w:r w:rsidRPr="00BA5BD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00000" w:rsidRPr="00BA5BDC" w:rsidRDefault="00BA5BDC" w:rsidP="00BA5B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5BD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73</w:t>
            </w:r>
            <w:r w:rsidRPr="00BA5BD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00000" w:rsidRPr="00BA5BDC" w:rsidRDefault="00BA5BDC" w:rsidP="00BA5B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5BD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91</w:t>
            </w:r>
            <w:r w:rsidRPr="00BA5BD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00000" w:rsidRPr="00BA5BDC" w:rsidRDefault="00BA5BDC" w:rsidP="00BA5B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5BDC">
              <w:rPr>
                <w:rFonts w:ascii="Times New Roman" w:hAnsi="Times New Roman" w:cs="Times New Roman"/>
                <w:sz w:val="24"/>
                <w:szCs w:val="24"/>
              </w:rPr>
              <w:t xml:space="preserve">First Class </w:t>
            </w:r>
          </w:p>
        </w:tc>
      </w:tr>
    </w:tbl>
    <w:p w:rsidR="00BA5BDC" w:rsidRPr="00BA5BDC" w:rsidRDefault="00BA5BDC" w:rsidP="00BA5BDC">
      <w:pPr>
        <w:rPr>
          <w:rFonts w:ascii="Times New Roman" w:hAnsi="Times New Roman" w:cs="Times New Roman"/>
          <w:sz w:val="24"/>
          <w:szCs w:val="24"/>
        </w:rPr>
      </w:pPr>
    </w:p>
    <w:p w:rsidR="00000000" w:rsidRPr="00BA5BDC" w:rsidRDefault="00BA5BDC" w:rsidP="00BA5BDC">
      <w:pPr>
        <w:rPr>
          <w:rFonts w:ascii="Times New Roman" w:hAnsi="Times New Roman" w:cs="Times New Roman"/>
          <w:sz w:val="24"/>
          <w:szCs w:val="24"/>
        </w:rPr>
      </w:pPr>
      <w:r w:rsidRPr="00BA5BDC">
        <w:rPr>
          <w:rFonts w:ascii="Times New Roman" w:hAnsi="Times New Roman" w:cs="Times New Roman"/>
          <w:b/>
          <w:sz w:val="24"/>
          <w:szCs w:val="24"/>
        </w:rPr>
        <w:t>Task2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C619B" w:rsidRPr="00BA5BDC">
        <w:rPr>
          <w:rFonts w:ascii="Times New Roman" w:hAnsi="Times New Roman" w:cs="Times New Roman"/>
          <w:sz w:val="24"/>
          <w:szCs w:val="24"/>
        </w:rPr>
        <w:t xml:space="preserve">Create PHP file to read student user Id </w:t>
      </w:r>
      <w:proofErr w:type="gramStart"/>
      <w:r w:rsidR="003C619B" w:rsidRPr="00BA5BDC">
        <w:rPr>
          <w:rFonts w:ascii="Times New Roman" w:hAnsi="Times New Roman" w:cs="Times New Roman"/>
          <w:sz w:val="24"/>
          <w:szCs w:val="24"/>
        </w:rPr>
        <w:t>and  password</w:t>
      </w:r>
      <w:proofErr w:type="gramEnd"/>
      <w:r w:rsidR="003C619B" w:rsidRPr="00BA5BDC">
        <w:rPr>
          <w:rFonts w:ascii="Times New Roman" w:hAnsi="Times New Roman" w:cs="Times New Roman"/>
          <w:sz w:val="24"/>
          <w:szCs w:val="24"/>
        </w:rPr>
        <w:t xml:space="preserve"> from html form  and </w:t>
      </w:r>
      <w:r w:rsidR="003C619B" w:rsidRPr="00BA5BDC">
        <w:rPr>
          <w:rFonts w:ascii="Times New Roman" w:hAnsi="Times New Roman" w:cs="Times New Roman"/>
          <w:sz w:val="24"/>
          <w:szCs w:val="24"/>
        </w:rPr>
        <w:t xml:space="preserve">validate the credentials and display student details as shown in the following table. (Use GET method) </w:t>
      </w:r>
    </w:p>
    <w:tbl>
      <w:tblPr>
        <w:tblW w:w="10580" w:type="dxa"/>
        <w:tblCellMar>
          <w:left w:w="0" w:type="dxa"/>
          <w:right w:w="0" w:type="dxa"/>
        </w:tblCellMar>
        <w:tblLook w:val="04A0"/>
      </w:tblPr>
      <w:tblGrid>
        <w:gridCol w:w="2087"/>
        <w:gridCol w:w="2096"/>
        <w:gridCol w:w="2216"/>
        <w:gridCol w:w="2080"/>
        <w:gridCol w:w="2101"/>
      </w:tblGrid>
      <w:tr w:rsidR="00BA5BDC" w:rsidRPr="00BA5BDC" w:rsidTr="00BA5BDC">
        <w:trPr>
          <w:trHeight w:val="584"/>
        </w:trPr>
        <w:tc>
          <w:tcPr>
            <w:tcW w:w="2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00000" w:rsidRPr="00BA5BDC" w:rsidRDefault="00BA5BDC" w:rsidP="00BA5B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A5BD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RNo</w:t>
            </w:r>
            <w:proofErr w:type="spellEnd"/>
            <w:r w:rsidRPr="00BA5BD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00000" w:rsidRPr="00BA5BDC" w:rsidRDefault="00BA5BDC" w:rsidP="00BA5B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A5BD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Name</w:t>
            </w:r>
            <w:proofErr w:type="spellEnd"/>
            <w:r w:rsidRPr="00BA5BD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00000" w:rsidRPr="00BA5BDC" w:rsidRDefault="00BA5BDC" w:rsidP="00BA5B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5BD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Email</w:t>
            </w:r>
            <w:r w:rsidRPr="00BA5BD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00000" w:rsidRPr="00BA5BDC" w:rsidRDefault="00BA5BDC" w:rsidP="00BA5B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5BDC">
              <w:rPr>
                <w:rFonts w:ascii="Times New Roman" w:hAnsi="Times New Roman" w:cs="Times New Roman"/>
                <w:sz w:val="24"/>
                <w:szCs w:val="24"/>
              </w:rPr>
              <w:t xml:space="preserve">User Id </w:t>
            </w:r>
          </w:p>
        </w:tc>
        <w:tc>
          <w:tcPr>
            <w:tcW w:w="2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00000" w:rsidRPr="00BA5BDC" w:rsidRDefault="00BA5BDC" w:rsidP="00BA5B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5BDC">
              <w:rPr>
                <w:rFonts w:ascii="Times New Roman" w:hAnsi="Times New Roman" w:cs="Times New Roman"/>
                <w:sz w:val="24"/>
                <w:szCs w:val="24"/>
              </w:rPr>
              <w:t xml:space="preserve">Mobile Number </w:t>
            </w:r>
          </w:p>
        </w:tc>
      </w:tr>
      <w:tr w:rsidR="00BA5BDC" w:rsidRPr="00BA5BDC" w:rsidTr="00BA5BDC">
        <w:trPr>
          <w:trHeight w:val="584"/>
        </w:trPr>
        <w:tc>
          <w:tcPr>
            <w:tcW w:w="2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00000" w:rsidRPr="00BA5BDC" w:rsidRDefault="00BA5BDC" w:rsidP="00BA5B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5BD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VIT001</w:t>
            </w:r>
            <w:r w:rsidRPr="00BA5BD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00000" w:rsidRPr="00BA5BDC" w:rsidRDefault="00BA5BDC" w:rsidP="00BA5B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A5BD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Rudraunsh</w:t>
            </w:r>
            <w:proofErr w:type="spellEnd"/>
            <w:r w:rsidRPr="00BA5BD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00000" w:rsidRPr="00BA5BDC" w:rsidRDefault="00BA5BDC" w:rsidP="00BA5B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5BDC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rudra.d@gmail.com</w:t>
            </w:r>
            <w:r w:rsidRPr="00BA5BD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00000" w:rsidRPr="00BA5BDC" w:rsidRDefault="00BA5BDC" w:rsidP="00BA5B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A5BDC">
              <w:rPr>
                <w:rFonts w:ascii="Times New Roman" w:hAnsi="Times New Roman" w:cs="Times New Roman"/>
                <w:sz w:val="24"/>
                <w:szCs w:val="24"/>
              </w:rPr>
              <w:t>rudra</w:t>
            </w:r>
            <w:proofErr w:type="spellEnd"/>
            <w:r w:rsidRPr="00BA5BD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1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000000" w:rsidRPr="00BA5BDC" w:rsidRDefault="00BA5BDC" w:rsidP="00BA5BD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A5BDC">
              <w:rPr>
                <w:rFonts w:ascii="Times New Roman" w:hAnsi="Times New Roman" w:cs="Times New Roman"/>
                <w:sz w:val="24"/>
                <w:szCs w:val="24"/>
              </w:rPr>
              <w:t xml:space="preserve">9012345678 </w:t>
            </w:r>
          </w:p>
        </w:tc>
      </w:tr>
    </w:tbl>
    <w:p w:rsidR="00BA5BDC" w:rsidRPr="00BA5BDC" w:rsidRDefault="00BA5BDC" w:rsidP="00BA5BDC">
      <w:pPr>
        <w:rPr>
          <w:rFonts w:ascii="Times New Roman" w:hAnsi="Times New Roman" w:cs="Times New Roman"/>
          <w:sz w:val="24"/>
          <w:szCs w:val="24"/>
        </w:rPr>
      </w:pPr>
    </w:p>
    <w:p w:rsidR="003C619B" w:rsidRDefault="003C619B"/>
    <w:sectPr w:rsidR="003C619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2A44A4"/>
    <w:multiLevelType w:val="hybridMultilevel"/>
    <w:tmpl w:val="20362FDC"/>
    <w:lvl w:ilvl="0" w:tplc="6E18E72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CC534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A74848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9EA6BD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EFA17C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33841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6E4031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1CCFC2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9B2DDF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232167D9"/>
    <w:multiLevelType w:val="hybridMultilevel"/>
    <w:tmpl w:val="897852D6"/>
    <w:lvl w:ilvl="0" w:tplc="417A30B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8347AD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58AA85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1FC9E1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71E5CE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F1C411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F1E43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A8C01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62698D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ayMDAwMTQyMDM2MDIzNjVS0lEKTi0uzszPAykwrAUA4FvC9CwAAAA="/>
  </w:docVars>
  <w:rsids>
    <w:rsidRoot w:val="00BA5BDC"/>
    <w:rsid w:val="003C619B"/>
    <w:rsid w:val="00BA5BD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A5BDC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9703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92141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23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3498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99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7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79089FF53E9D4A9F0DDBF26FD97315" ma:contentTypeVersion="2" ma:contentTypeDescription="Create a new document." ma:contentTypeScope="" ma:versionID="67085a17fd6f4af32b859e82f967f9f8">
  <xsd:schema xmlns:xsd="http://www.w3.org/2001/XMLSchema" xmlns:xs="http://www.w3.org/2001/XMLSchema" xmlns:p="http://schemas.microsoft.com/office/2006/metadata/properties" xmlns:ns2="ce572582-1327-440c-aa8a-96c566e9e6eb" targetNamespace="http://schemas.microsoft.com/office/2006/metadata/properties" ma:root="true" ma:fieldsID="1218dea9e2f081d66bfd577e1fed049b" ns2:_="">
    <xsd:import namespace="ce572582-1327-440c-aa8a-96c566e9e6e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572582-1327-440c-aa8a-96c566e9e6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4CDF04E-4B20-4D90-BFDF-646555737B1E}"/>
</file>

<file path=customXml/itemProps2.xml><?xml version="1.0" encoding="utf-8"?>
<ds:datastoreItem xmlns:ds="http://schemas.openxmlformats.org/officeDocument/2006/customXml" ds:itemID="{A54B52F4-7B77-4BA4-BA75-4BBC619F89E9}"/>
</file>

<file path=customXml/itemProps3.xml><?xml version="1.0" encoding="utf-8"?>
<ds:datastoreItem xmlns:ds="http://schemas.openxmlformats.org/officeDocument/2006/customXml" ds:itemID="{E66FE926-27E7-460B-A5E5-C8EE7398CAB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9</Words>
  <Characters>456</Characters>
  <Application>Microsoft Office Word</Application>
  <DocSecurity>0</DocSecurity>
  <Lines>3</Lines>
  <Paragraphs>1</Paragraphs>
  <ScaleCrop>false</ScaleCrop>
  <Company>HP</Company>
  <LinksUpToDate>false</LinksUpToDate>
  <CharactersWithSpaces>53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du</dc:creator>
  <cp:keywords/>
  <dc:description/>
  <cp:lastModifiedBy>Chandu</cp:lastModifiedBy>
  <cp:revision>2</cp:revision>
  <dcterms:created xsi:type="dcterms:W3CDTF">2021-10-30T04:19:00Z</dcterms:created>
  <dcterms:modified xsi:type="dcterms:W3CDTF">2021-10-30T0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79089FF53E9D4A9F0DDBF26FD97315</vt:lpwstr>
  </property>
</Properties>
</file>